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08C264" w14:textId="77777777"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26167662" wp14:editId="46C85169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BDCE6A2" w14:textId="77777777" w:rsidR="00676557" w:rsidRDefault="00676557" w:rsidP="004F6DF3">
                            <w:pPr>
                              <w:pStyle w:val="NoSpacing"/>
                              <w:rPr>
                                <w:rFonts w:ascii="Calibri" w:hAnsi="Calibri" w:cs="Calibri"/>
                                <w:b/>
                                <w:bCs/>
                                <w:shd w:val="clear" w:color="auto" w:fill="FFFFFF"/>
                              </w:rPr>
                            </w:pPr>
                          </w:p>
                          <w:p w14:paraId="2467577E" w14:textId="21AE1992" w:rsidR="00AB18D3" w:rsidRDefault="00D2775F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hyperlink r:id="rId6" w:history="1">
                              <w:r w:rsidR="00676557" w:rsidRPr="00351333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bCs/>
                                  <w:bdr w:val="none" w:sz="0" w:space="0" w:color="auto" w:frame="1"/>
                                  <w:shd w:val="clear" w:color="auto" w:fill="FFFFFF"/>
                                </w:rPr>
                                <w:t>https://cccconfer.zoom.us/j/99233492359</w:t>
                              </w:r>
                            </w:hyperlink>
                          </w:p>
                          <w:p w14:paraId="70C964E0" w14:textId="77777777" w:rsidR="00AB18D3" w:rsidRDefault="00AB18D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7D30D5D6" w14:textId="2B943BDD" w:rsidR="00B44828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Roll Call:</w:t>
                            </w:r>
                          </w:p>
                          <w:p w14:paraId="55886C80" w14:textId="1B906618"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Voting Member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: President,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 xml:space="preserve"> Miles G. Vega, Past President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Jeff </w:t>
                            </w:r>
                            <w:proofErr w:type="spellStart"/>
                            <w:r w:rsidR="00A35862">
                              <w:rPr>
                                <w:rFonts w:asciiTheme="minorHAnsi" w:hAnsiTheme="minorHAnsi"/>
                              </w:rPr>
                              <w:t>Keele</w:t>
                            </w:r>
                            <w:proofErr w:type="spellEnd"/>
                            <w:r w:rsidR="00395AED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VP Kathryn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</w:rPr>
                              <w:t>Benander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</w:rPr>
                              <w:t xml:space="preserve">, Secretary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Matthew </w:t>
                            </w:r>
                            <w:proofErr w:type="spellStart"/>
                            <w:r w:rsidR="00A35862">
                              <w:rPr>
                                <w:rFonts w:asciiTheme="minorHAnsi" w:hAnsiTheme="minorHAnsi"/>
                              </w:rPr>
                              <w:t>Flummer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EE2F3F">
                              <w:rPr>
                                <w:rFonts w:asciiTheme="minorHAnsi" w:hAnsiTheme="minorHAnsi"/>
                              </w:rPr>
                              <w:t>Stephanie Cortez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iguel Ruela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A35862">
                              <w:rPr>
                                <w:rFonts w:asciiTheme="minorHAnsi" w:hAnsiTheme="minorHAnsi"/>
                              </w:rPr>
                              <w:t>Rickelle</w:t>
                            </w:r>
                            <w:proofErr w:type="spellEnd"/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A35862">
                              <w:rPr>
                                <w:rFonts w:asciiTheme="minorHAnsi" w:hAnsiTheme="minorHAnsi"/>
                              </w:rPr>
                              <w:t>Syrdahl</w:t>
                            </w:r>
                            <w:proofErr w:type="spellEnd"/>
                            <w:r w:rsidR="00A35862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Beverly Ward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David </w:t>
                            </w:r>
                            <w:proofErr w:type="spellStart"/>
                            <w:r w:rsidR="009A66C8">
                              <w:rPr>
                                <w:rFonts w:asciiTheme="minorHAnsi" w:hAnsiTheme="minorHAnsi"/>
                              </w:rPr>
                              <w:t>Kavern</w:t>
                            </w:r>
                            <w:proofErr w:type="spellEnd"/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>Patty</w:t>
                            </w:r>
                            <w:r w:rsidR="00BB4DB7">
                              <w:rPr>
                                <w:rFonts w:asciiTheme="minorHAnsi" w:hAnsiTheme="minorHAnsi"/>
                              </w:rPr>
                              <w:t xml:space="preserve"> Serrato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 xml:space="preserve"> Sarah Rector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Adjunct Rep Robert Haynes</w:t>
                            </w:r>
                          </w:p>
                          <w:p w14:paraId="6DB74AC8" w14:textId="77777777"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2BBCC428" w14:textId="77777777"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u w:val="single"/>
                              </w:rPr>
                              <w:t>Non-Vo</w:t>
                            </w:r>
                            <w:r w:rsidR="004F6DF3"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ting Members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>:  Joel Wien</w:t>
                            </w:r>
                            <w:r w:rsidR="00DB0E5F">
                              <w:rPr>
                                <w:rFonts w:asciiTheme="minorHAnsi" w:hAnsiTheme="minorHAnsi"/>
                              </w:rPr>
                              <w:t xml:space="preserve">s (Foundation Rep), 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>Richard Goode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(Curriculum), </w:t>
                            </w:r>
                            <w:r w:rsidR="00E05AF9">
                              <w:rPr>
                                <w:rFonts w:asciiTheme="minorHAnsi" w:hAnsiTheme="minorHAnsi"/>
                              </w:rPr>
                              <w:t>Rebecca Baird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CCA)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Melissa Long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SLO Coordinator), </w:t>
                            </w:r>
                          </w:p>
                          <w:p w14:paraId="03BE02C9" w14:textId="77777777"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Karen Bishop (DE Committee Chair) </w:t>
                            </w:r>
                          </w:p>
                          <w:p w14:paraId="2B7D7ABD" w14:textId="77777777" w:rsidR="005970D5" w:rsidRDefault="005970D5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07DA7476" w14:textId="35489678" w:rsidR="009A66C8" w:rsidRDefault="009A66C8" w:rsidP="00151D4F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14:paraId="233876A0" w14:textId="5CB3B158" w:rsidR="00151D4F" w:rsidRPr="00151D4F" w:rsidRDefault="00151D4F" w:rsidP="00A360E8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151D4F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Minutes</w:t>
                            </w:r>
                          </w:p>
                          <w:p w14:paraId="62B29780" w14:textId="77777777"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</w:p>
                          <w:p w14:paraId="2D07CBC9" w14:textId="77777777" w:rsidR="00E02200" w:rsidRPr="009A66C8" w:rsidRDefault="00E02200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14:paraId="60E04FB5" w14:textId="77777777" w:rsidR="003E5D11" w:rsidRPr="002E7401" w:rsidRDefault="003E5D11" w:rsidP="003E5D1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Course substitution</w:t>
                            </w:r>
                          </w:p>
                          <w:p w14:paraId="61F5C1A4" w14:textId="5E216D48" w:rsidR="00AB18D3" w:rsidRDefault="00AB18D3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Summer Schedule</w:t>
                            </w:r>
                          </w:p>
                          <w:p w14:paraId="049FFEDE" w14:textId="638ACFE4" w:rsidR="002E7401" w:rsidRDefault="00C6785A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 xml:space="preserve">Faculty </w:t>
                            </w:r>
                            <w:r w:rsidR="00216ED1">
                              <w:rPr>
                                <w:rFonts w:asciiTheme="minorHAnsi" w:hAnsiTheme="minorHAnsi"/>
                                <w:sz w:val="24"/>
                              </w:rPr>
                              <w:t>p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ositions</w:t>
                            </w:r>
                          </w:p>
                          <w:p w14:paraId="397C5E43" w14:textId="760EB4D5" w:rsidR="00F064B3" w:rsidRDefault="00F064B3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AB18D3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Social </w:t>
                            </w:r>
                            <w:r w:rsidR="00216ED1" w:rsidRPr="00AB18D3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j</w:t>
                            </w:r>
                            <w:r w:rsidRPr="00AB18D3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ustice</w:t>
                            </w:r>
                          </w:p>
                          <w:p w14:paraId="2D3C4D09" w14:textId="44EE3322" w:rsidR="005D273D" w:rsidRPr="00AB18D3" w:rsidRDefault="005D273D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Land Purchase</w:t>
                            </w:r>
                          </w:p>
                          <w:p w14:paraId="35C0126F" w14:textId="19402568" w:rsidR="00EE2F3F" w:rsidRPr="00AB18D3" w:rsidRDefault="00EE2F3F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Flex Agenda</w:t>
                            </w:r>
                            <w:r w:rsidR="00F064B3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</w:t>
                            </w:r>
                          </w:p>
                          <w:p w14:paraId="4CE7C9C4" w14:textId="185EC326" w:rsidR="00AB18D3" w:rsidRDefault="00AB18D3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Cheating</w:t>
                            </w:r>
                          </w:p>
                          <w:p w14:paraId="06714DF8" w14:textId="57BCDD58" w:rsidR="003E5D11" w:rsidRDefault="003E5D11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Dual Enrollment</w:t>
                            </w:r>
                          </w:p>
                          <w:p w14:paraId="0384500A" w14:textId="2F4572DC" w:rsidR="005F588C" w:rsidRPr="00EE2F3F" w:rsidRDefault="005F588C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Add codes</w:t>
                            </w:r>
                          </w:p>
                          <w:p w14:paraId="3B877E9F" w14:textId="7A10B80F" w:rsidR="00EE2F3F" w:rsidRDefault="00EE2F3F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AB18D3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New executive members</w:t>
                            </w:r>
                          </w:p>
                          <w:p w14:paraId="6E71FEFF" w14:textId="364EFDA6" w:rsidR="00AB18D3" w:rsidRPr="00AB18D3" w:rsidRDefault="00D2775F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Campus </w:t>
                            </w:r>
                            <w:bookmarkStart w:id="0" w:name="_GoBack"/>
                            <w:bookmarkEnd w:id="0"/>
                            <w:r w:rsidR="00AB18D3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Climate</w:t>
                            </w:r>
                          </w:p>
                          <w:p w14:paraId="6C8F5060" w14:textId="771E7D5F" w:rsidR="002E7401" w:rsidRPr="00EE2F3F" w:rsidRDefault="002E7401" w:rsidP="008F027A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14:paraId="595A5E2C" w14:textId="48E3C123" w:rsidR="0035266D" w:rsidRPr="00A454A2" w:rsidRDefault="00986244" w:rsidP="00215200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A454A2">
                              <w:rPr>
                                <w:rFonts w:asciiTheme="minorHAnsi" w:hAnsiTheme="minorHAnsi"/>
                                <w:sz w:val="24"/>
                              </w:rPr>
                              <w:tab/>
                            </w:r>
                          </w:p>
                          <w:p w14:paraId="7ADB9E6A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56593FF1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Reports:</w:t>
                            </w:r>
                          </w:p>
                          <w:p w14:paraId="38F6EF12" w14:textId="77777777" w:rsidR="0035266D" w:rsidRPr="0078477C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14:paraId="743E5C4E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17680337" w14:textId="77777777"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2"/>
                              </w:rPr>
                              <w:t>Future Agenda Items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:</w:t>
                            </w:r>
                          </w:p>
                          <w:p w14:paraId="0C501798" w14:textId="77777777" w:rsidR="0084380A" w:rsidRDefault="004210C9" w:rsidP="00EC1180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  <w:r w:rsidR="001C4279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</w:t>
                            </w:r>
                          </w:p>
                          <w:p w14:paraId="77A5E80D" w14:textId="77777777"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16766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0BDCE6A2" w14:textId="77777777" w:rsidR="00676557" w:rsidRDefault="00676557" w:rsidP="004F6DF3">
                      <w:pPr>
                        <w:pStyle w:val="NoSpacing"/>
                        <w:rPr>
                          <w:rFonts w:ascii="Calibri" w:hAnsi="Calibri" w:cs="Calibri"/>
                          <w:b/>
                          <w:bCs/>
                          <w:shd w:val="clear" w:color="auto" w:fill="FFFFFF"/>
                        </w:rPr>
                      </w:pPr>
                    </w:p>
                    <w:p w14:paraId="2467577E" w14:textId="21AE1992" w:rsidR="00AB18D3" w:rsidRDefault="00D2775F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hyperlink r:id="rId7" w:history="1">
                        <w:r w:rsidR="00676557" w:rsidRPr="00351333">
                          <w:rPr>
                            <w:rStyle w:val="Hyperlink"/>
                            <w:rFonts w:ascii="Calibri" w:hAnsi="Calibri" w:cs="Calibri"/>
                            <w:b/>
                            <w:bCs/>
                            <w:bdr w:val="none" w:sz="0" w:space="0" w:color="auto" w:frame="1"/>
                            <w:shd w:val="clear" w:color="auto" w:fill="FFFFFF"/>
                          </w:rPr>
                          <w:t>https://cccconfer.zoom.us/j/99233492359</w:t>
                        </w:r>
                      </w:hyperlink>
                    </w:p>
                    <w:p w14:paraId="70C964E0" w14:textId="77777777" w:rsidR="00AB18D3" w:rsidRDefault="00AB18D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7D30D5D6" w14:textId="2B943BDD" w:rsidR="00B44828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Roll Call:</w:t>
                      </w:r>
                    </w:p>
                    <w:p w14:paraId="55886C80" w14:textId="1B906618"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 w:rsidRPr="003663D1">
                        <w:rPr>
                          <w:rFonts w:asciiTheme="minorHAnsi" w:hAnsiTheme="minorHAnsi"/>
                          <w:u w:val="single"/>
                        </w:rPr>
                        <w:t>Voting Members</w:t>
                      </w:r>
                      <w:r>
                        <w:rPr>
                          <w:rFonts w:asciiTheme="minorHAnsi" w:hAnsiTheme="minorHAnsi"/>
                        </w:rPr>
                        <w:t>: President,</w:t>
                      </w:r>
                      <w:r w:rsidR="004210C9">
                        <w:rPr>
                          <w:rFonts w:asciiTheme="minorHAnsi" w:hAnsiTheme="minorHAnsi"/>
                        </w:rPr>
                        <w:t xml:space="preserve"> Miles G. Vega, Past President, 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Jeff </w:t>
                      </w:r>
                      <w:proofErr w:type="spellStart"/>
                      <w:r w:rsidR="00A35862">
                        <w:rPr>
                          <w:rFonts w:asciiTheme="minorHAnsi" w:hAnsiTheme="minorHAnsi"/>
                        </w:rPr>
                        <w:t>Keele</w:t>
                      </w:r>
                      <w:proofErr w:type="spellEnd"/>
                      <w:r w:rsidR="00395AED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>VP Kathryn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Benander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 xml:space="preserve">, Secretary 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Matthew </w:t>
                      </w:r>
                      <w:proofErr w:type="spellStart"/>
                      <w:r w:rsidR="00A35862">
                        <w:rPr>
                          <w:rFonts w:asciiTheme="minorHAnsi" w:hAnsiTheme="minorHAnsi"/>
                        </w:rPr>
                        <w:t>Flummer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EE2F3F">
                        <w:rPr>
                          <w:rFonts w:asciiTheme="minorHAnsi" w:hAnsiTheme="minorHAnsi"/>
                        </w:rPr>
                        <w:t>Stephanie Cortez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A35862">
                        <w:rPr>
                          <w:rFonts w:asciiTheme="minorHAnsi" w:hAnsiTheme="minorHAnsi"/>
                        </w:rPr>
                        <w:t>Miguel Ruelas</w:t>
                      </w:r>
                      <w:r>
                        <w:rPr>
                          <w:rFonts w:asciiTheme="minorHAnsi" w:hAnsiTheme="minorHAnsi"/>
                        </w:rPr>
                        <w:t>,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A35862">
                        <w:rPr>
                          <w:rFonts w:asciiTheme="minorHAnsi" w:hAnsiTheme="minorHAnsi"/>
                        </w:rPr>
                        <w:t>Rickelle</w:t>
                      </w:r>
                      <w:proofErr w:type="spellEnd"/>
                      <w:r w:rsidR="00A35862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A35862">
                        <w:rPr>
                          <w:rFonts w:asciiTheme="minorHAnsi" w:hAnsiTheme="minorHAnsi"/>
                        </w:rPr>
                        <w:t>Syrdahl</w:t>
                      </w:r>
                      <w:proofErr w:type="spellEnd"/>
                      <w:r w:rsidR="00A35862">
                        <w:rPr>
                          <w:rFonts w:asciiTheme="minorHAnsi" w:hAnsiTheme="minorHAnsi"/>
                        </w:rPr>
                        <w:t>,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A35862">
                        <w:rPr>
                          <w:rFonts w:asciiTheme="minorHAnsi" w:hAnsiTheme="minorHAnsi"/>
                        </w:rPr>
                        <w:t>Beverly Ward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David </w:t>
                      </w:r>
                      <w:proofErr w:type="spellStart"/>
                      <w:r w:rsidR="009A66C8">
                        <w:rPr>
                          <w:rFonts w:asciiTheme="minorHAnsi" w:hAnsiTheme="minorHAnsi"/>
                        </w:rPr>
                        <w:t>Kavern</w:t>
                      </w:r>
                      <w:proofErr w:type="spellEnd"/>
                      <w:r w:rsidR="009A66C8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4210C9">
                        <w:rPr>
                          <w:rFonts w:asciiTheme="minorHAnsi" w:hAnsiTheme="minorHAnsi"/>
                        </w:rPr>
                        <w:t>Patty</w:t>
                      </w:r>
                      <w:r w:rsidR="00BB4DB7">
                        <w:rPr>
                          <w:rFonts w:asciiTheme="minorHAnsi" w:hAnsiTheme="minorHAnsi"/>
                        </w:rPr>
                        <w:t xml:space="preserve"> Serrato</w:t>
                      </w:r>
                      <w:r w:rsidR="009A66C8">
                        <w:rPr>
                          <w:rFonts w:asciiTheme="minorHAnsi" w:hAnsiTheme="minorHAnsi"/>
                        </w:rPr>
                        <w:t>,</w:t>
                      </w:r>
                      <w:r w:rsidR="00D927A1">
                        <w:rPr>
                          <w:rFonts w:asciiTheme="minorHAnsi" w:hAnsiTheme="minorHAnsi"/>
                        </w:rPr>
                        <w:t xml:space="preserve"> Sarah Rector</w:t>
                      </w:r>
                      <w:r w:rsidR="00E335FD">
                        <w:rPr>
                          <w:rFonts w:asciiTheme="minorHAnsi" w:hAnsiTheme="minorHAnsi"/>
                        </w:rPr>
                        <w:t>,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E335FD">
                        <w:rPr>
                          <w:rFonts w:asciiTheme="minorHAnsi" w:hAnsiTheme="minorHAnsi"/>
                        </w:rPr>
                        <w:t>Adjunct Rep Robert Haynes</w:t>
                      </w:r>
                    </w:p>
                    <w:p w14:paraId="6DB74AC8" w14:textId="77777777"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2BBCC428" w14:textId="77777777"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  <w:u w:val="single"/>
                        </w:rPr>
                        <w:t>Non-Vo</w:t>
                      </w:r>
                      <w:r w:rsidR="004F6DF3" w:rsidRPr="003663D1">
                        <w:rPr>
                          <w:rFonts w:asciiTheme="minorHAnsi" w:hAnsiTheme="minorHAnsi"/>
                          <w:u w:val="single"/>
                        </w:rPr>
                        <w:t>ting Members</w:t>
                      </w:r>
                      <w:r w:rsidR="004F6DF3">
                        <w:rPr>
                          <w:rFonts w:asciiTheme="minorHAnsi" w:hAnsiTheme="minorHAnsi"/>
                        </w:rPr>
                        <w:t>:  Joel Wien</w:t>
                      </w:r>
                      <w:r w:rsidR="00DB0E5F">
                        <w:rPr>
                          <w:rFonts w:asciiTheme="minorHAnsi" w:hAnsiTheme="minorHAnsi"/>
                        </w:rPr>
                        <w:t xml:space="preserve">s (Foundation Rep), </w:t>
                      </w:r>
                      <w:r w:rsidR="00D927A1">
                        <w:rPr>
                          <w:rFonts w:asciiTheme="minorHAnsi" w:hAnsiTheme="minorHAnsi"/>
                        </w:rPr>
                        <w:t>Richard Goode</w:t>
                      </w:r>
                      <w:r w:rsidR="004F6DF3">
                        <w:rPr>
                          <w:rFonts w:asciiTheme="minorHAnsi" w:hAnsiTheme="minorHAnsi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</w:rPr>
                        <w:t xml:space="preserve">(Curriculum), </w:t>
                      </w:r>
                      <w:r w:rsidR="00E05AF9">
                        <w:rPr>
                          <w:rFonts w:asciiTheme="minorHAnsi" w:hAnsiTheme="minorHAnsi"/>
                        </w:rPr>
                        <w:t>Rebecca Baird</w:t>
                      </w:r>
                      <w:r>
                        <w:rPr>
                          <w:rFonts w:asciiTheme="minorHAnsi" w:hAnsiTheme="minorHAnsi"/>
                        </w:rPr>
                        <w:t xml:space="preserve"> (CCA), </w:t>
                      </w:r>
                      <w:r w:rsidR="009A66C8">
                        <w:rPr>
                          <w:rFonts w:asciiTheme="minorHAnsi" w:hAnsiTheme="minorHAnsi"/>
                        </w:rPr>
                        <w:t>Melissa Long</w:t>
                      </w:r>
                      <w:r>
                        <w:rPr>
                          <w:rFonts w:asciiTheme="minorHAnsi" w:hAnsiTheme="minorHAnsi"/>
                        </w:rPr>
                        <w:t xml:space="preserve"> (SLO Coordinator), </w:t>
                      </w:r>
                    </w:p>
                    <w:p w14:paraId="03BE02C9" w14:textId="77777777"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Karen Bishop (DE Committee Chair) </w:t>
                      </w:r>
                    </w:p>
                    <w:p w14:paraId="2B7D7ABD" w14:textId="77777777" w:rsidR="005970D5" w:rsidRDefault="005970D5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07DA7476" w14:textId="35489678" w:rsidR="009A66C8" w:rsidRDefault="009A66C8" w:rsidP="00151D4F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14:paraId="233876A0" w14:textId="5CB3B158" w:rsidR="00151D4F" w:rsidRPr="00151D4F" w:rsidRDefault="00151D4F" w:rsidP="00A360E8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151D4F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Minutes</w:t>
                      </w:r>
                    </w:p>
                    <w:p w14:paraId="62B29780" w14:textId="77777777"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</w:p>
                    <w:p w14:paraId="2D07CBC9" w14:textId="77777777" w:rsidR="00E02200" w:rsidRPr="009A66C8" w:rsidRDefault="00E02200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14:paraId="60E04FB5" w14:textId="77777777" w:rsidR="003E5D11" w:rsidRPr="002E7401" w:rsidRDefault="003E5D11" w:rsidP="003E5D1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Course substitution</w:t>
                      </w:r>
                    </w:p>
                    <w:p w14:paraId="61F5C1A4" w14:textId="5E216D48" w:rsidR="00AB18D3" w:rsidRDefault="00AB18D3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Summer Schedule</w:t>
                      </w:r>
                    </w:p>
                    <w:p w14:paraId="049FFEDE" w14:textId="638ACFE4" w:rsidR="002E7401" w:rsidRDefault="00C6785A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 xml:space="preserve">Faculty </w:t>
                      </w:r>
                      <w:r w:rsidR="00216ED1">
                        <w:rPr>
                          <w:rFonts w:asciiTheme="minorHAnsi" w:hAnsiTheme="minorHAnsi"/>
                          <w:sz w:val="24"/>
                        </w:rPr>
                        <w:t>p</w:t>
                      </w:r>
                      <w:r>
                        <w:rPr>
                          <w:rFonts w:asciiTheme="minorHAnsi" w:hAnsiTheme="minorHAnsi"/>
                          <w:sz w:val="24"/>
                        </w:rPr>
                        <w:t>ositions</w:t>
                      </w:r>
                    </w:p>
                    <w:p w14:paraId="397C5E43" w14:textId="760EB4D5" w:rsidR="00F064B3" w:rsidRDefault="00F064B3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AB18D3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Social </w:t>
                      </w:r>
                      <w:r w:rsidR="00216ED1" w:rsidRPr="00AB18D3">
                        <w:rPr>
                          <w:rFonts w:asciiTheme="minorHAnsi" w:hAnsiTheme="minorHAnsi"/>
                          <w:sz w:val="24"/>
                          <w:szCs w:val="24"/>
                        </w:rPr>
                        <w:t>j</w:t>
                      </w:r>
                      <w:r w:rsidRPr="00AB18D3">
                        <w:rPr>
                          <w:rFonts w:asciiTheme="minorHAnsi" w:hAnsiTheme="minorHAnsi"/>
                          <w:sz w:val="24"/>
                          <w:szCs w:val="24"/>
                        </w:rPr>
                        <w:t>ustice</w:t>
                      </w:r>
                    </w:p>
                    <w:p w14:paraId="2D3C4D09" w14:textId="44EE3322" w:rsidR="005D273D" w:rsidRPr="00AB18D3" w:rsidRDefault="005D273D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Land Purchase</w:t>
                      </w:r>
                    </w:p>
                    <w:p w14:paraId="35C0126F" w14:textId="19402568" w:rsidR="00EE2F3F" w:rsidRPr="00AB18D3" w:rsidRDefault="00EE2F3F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Flex Agenda</w:t>
                      </w:r>
                      <w:r w:rsidR="00F064B3">
                        <w:rPr>
                          <w:rFonts w:asciiTheme="minorHAnsi" w:hAnsiTheme="minorHAnsi"/>
                          <w:sz w:val="22"/>
                        </w:rPr>
                        <w:t xml:space="preserve"> </w:t>
                      </w:r>
                    </w:p>
                    <w:p w14:paraId="4CE7C9C4" w14:textId="185EC326" w:rsidR="00AB18D3" w:rsidRDefault="00AB18D3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Cheating</w:t>
                      </w:r>
                    </w:p>
                    <w:p w14:paraId="06714DF8" w14:textId="57BCDD58" w:rsidR="003E5D11" w:rsidRDefault="003E5D11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Dual Enrollment</w:t>
                      </w:r>
                    </w:p>
                    <w:p w14:paraId="0384500A" w14:textId="2F4572DC" w:rsidR="005F588C" w:rsidRPr="00EE2F3F" w:rsidRDefault="005F588C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Add codes</w:t>
                      </w:r>
                    </w:p>
                    <w:p w14:paraId="3B877E9F" w14:textId="7A10B80F" w:rsidR="00EE2F3F" w:rsidRDefault="00EE2F3F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AB18D3">
                        <w:rPr>
                          <w:rFonts w:asciiTheme="minorHAnsi" w:hAnsiTheme="minorHAnsi"/>
                          <w:sz w:val="24"/>
                          <w:szCs w:val="24"/>
                        </w:rPr>
                        <w:t>New executive members</w:t>
                      </w:r>
                    </w:p>
                    <w:p w14:paraId="6E71FEFF" w14:textId="364EFDA6" w:rsidR="00AB18D3" w:rsidRPr="00AB18D3" w:rsidRDefault="00D2775F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Campus </w:t>
                      </w:r>
                      <w:bookmarkStart w:id="1" w:name="_GoBack"/>
                      <w:bookmarkEnd w:id="1"/>
                      <w:r w:rsidR="00AB18D3">
                        <w:rPr>
                          <w:rFonts w:asciiTheme="minorHAnsi" w:hAnsiTheme="minorHAnsi"/>
                          <w:sz w:val="24"/>
                          <w:szCs w:val="24"/>
                        </w:rPr>
                        <w:t>Climate</w:t>
                      </w:r>
                    </w:p>
                    <w:p w14:paraId="6C8F5060" w14:textId="771E7D5F" w:rsidR="002E7401" w:rsidRPr="00EE2F3F" w:rsidRDefault="002E7401" w:rsidP="008F027A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14:paraId="595A5E2C" w14:textId="48E3C123" w:rsidR="0035266D" w:rsidRPr="00A454A2" w:rsidRDefault="00986244" w:rsidP="00215200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</w:rPr>
                      </w:pPr>
                      <w:r w:rsidRPr="00A454A2">
                        <w:rPr>
                          <w:rFonts w:asciiTheme="minorHAnsi" w:hAnsiTheme="minorHAnsi"/>
                          <w:sz w:val="24"/>
                        </w:rPr>
                        <w:tab/>
                      </w:r>
                    </w:p>
                    <w:p w14:paraId="7ADB9E6A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56593FF1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Reports:</w:t>
                      </w:r>
                    </w:p>
                    <w:p w14:paraId="38F6EF12" w14:textId="77777777" w:rsidR="0035266D" w:rsidRPr="0078477C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</w:rPr>
                      </w:pPr>
                      <w:r w:rsidRPr="0078477C">
                        <w:rPr>
                          <w:rFonts w:asciiTheme="minorHAnsi" w:hAnsiTheme="minorHAnsi"/>
                        </w:rPr>
                        <w:t>Senate President; Divisions: Curriculum; SLO; Basic Skills; Distance Education; CCA; Foundation</w:t>
                      </w:r>
                    </w:p>
                    <w:p w14:paraId="743E5C4E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17680337" w14:textId="77777777"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 w:rsidRPr="0078477C">
                        <w:rPr>
                          <w:rFonts w:asciiTheme="minorHAnsi" w:hAnsiTheme="minorHAnsi"/>
                          <w:sz w:val="22"/>
                        </w:rPr>
                        <w:t>Future Agenda Items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>:</w:t>
                      </w:r>
                    </w:p>
                    <w:p w14:paraId="0C501798" w14:textId="77777777" w:rsidR="0084380A" w:rsidRDefault="004210C9" w:rsidP="00EC1180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  <w:r w:rsidR="001C4279">
                        <w:rPr>
                          <w:rFonts w:asciiTheme="minorHAnsi" w:hAnsiTheme="minorHAnsi"/>
                          <w:sz w:val="22"/>
                        </w:rPr>
                        <w:t xml:space="preserve"> </w:t>
                      </w:r>
                    </w:p>
                    <w:p w14:paraId="77A5E80D" w14:textId="77777777"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0DE811BF" wp14:editId="1AFD95BE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66D32" wp14:editId="2D77E278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F16EC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14:paraId="5D1F19A0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14:paraId="0D26EA5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matters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eans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the following policy development and implementation matters:</w:t>
                            </w:r>
                          </w:p>
                          <w:p w14:paraId="28F7DB14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14:paraId="479C43D7" w14:textId="77777777"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14:paraId="50E36413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establish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14:paraId="3E8305FE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placing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14:paraId="4389B9FD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;</w:t>
                            </w:r>
                          </w:p>
                          <w:p w14:paraId="15B0FB2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14:paraId="419FAB49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</w:p>
                          <w:p w14:paraId="257AD821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14:paraId="74C21DD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14:paraId="55FF8F4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</w:t>
                            </w:r>
                          </w:p>
                          <w:p w14:paraId="48279BD6" w14:textId="77777777"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14:paraId="329237CF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udent preparation and success;</w:t>
                            </w:r>
                          </w:p>
                          <w:p w14:paraId="2E73DC9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14:paraId="2DE23EE9" w14:textId="77777777"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structures, as related to faculty </w:t>
                            </w:r>
                          </w:p>
                          <w:p w14:paraId="5B943102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;</w:t>
                            </w:r>
                          </w:p>
                          <w:p w14:paraId="5F28F4B0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14:paraId="413FF168" w14:textId="77777777"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accreditation processes, </w:t>
                            </w:r>
                          </w:p>
                          <w:p w14:paraId="4D1D0B15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includ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14:paraId="6E3EF879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</w:p>
                          <w:p w14:paraId="00CF1D9E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14:paraId="24AFD9FE" w14:textId="77777777"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 activities:</w:t>
                            </w:r>
                          </w:p>
                          <w:p w14:paraId="094AA378" w14:textId="77777777"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14:paraId="0F6DE86F" w14:textId="77777777"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67A9E24" w14:textId="77777777"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lanning and budget </w:t>
                            </w:r>
                          </w:p>
                          <w:p w14:paraId="29118290" w14:textId="77777777"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1FCAA857" w14:textId="77777777"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14:paraId="3CA8E184" w14:textId="77777777"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666D32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" filled="f" stroked="f">
                <v:textbox inset="3.6pt,,3.6pt">
                  <w:txbxContent>
                    <w:p w14:paraId="28FF16EC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14:paraId="5D1F19A0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14:paraId="0D26EA5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matters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ean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the following policy development and implementation matters:</w:t>
                      </w:r>
                    </w:p>
                    <w:p w14:paraId="28F7DB14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14:paraId="479C43D7" w14:textId="77777777"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14:paraId="50E36413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establish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14:paraId="3E8305FE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placing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14:paraId="4389B9FD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;</w:t>
                      </w:r>
                    </w:p>
                    <w:p w14:paraId="15B0FB2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14:paraId="419FAB49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</w:p>
                    <w:p w14:paraId="257AD821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14:paraId="74C21DD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14:paraId="55FF8F4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</w:t>
                      </w:r>
                    </w:p>
                    <w:p w14:paraId="48279BD6" w14:textId="77777777"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14:paraId="329237CF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udent preparation and success;</w:t>
                      </w:r>
                    </w:p>
                    <w:p w14:paraId="2E73DC9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14:paraId="2DE23EE9" w14:textId="77777777"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structures, as related to faculty </w:t>
                      </w:r>
                    </w:p>
                    <w:p w14:paraId="5B943102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;</w:t>
                      </w:r>
                    </w:p>
                    <w:p w14:paraId="5F28F4B0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14:paraId="413FF168" w14:textId="77777777"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accreditation processes, </w:t>
                      </w:r>
                    </w:p>
                    <w:p w14:paraId="4D1D0B15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includ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14:paraId="6E3EF879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</w:p>
                    <w:p w14:paraId="00CF1D9E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14:paraId="24AFD9FE" w14:textId="77777777"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 activities:</w:t>
                      </w:r>
                    </w:p>
                    <w:p w14:paraId="094AA378" w14:textId="77777777"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14:paraId="0F6DE86F" w14:textId="77777777"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67A9E24" w14:textId="77777777"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lanning and budget </w:t>
                      </w:r>
                    </w:p>
                    <w:p w14:paraId="29118290" w14:textId="77777777"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1FCAA857" w14:textId="77777777"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14:paraId="3CA8E184" w14:textId="77777777"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6B37DE1F" wp14:editId="595144DE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BF444D5" w14:textId="77777777" w:rsidR="00A454A2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0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</w:p>
                          <w:p w14:paraId="7A7FDC72" w14:textId="01549792" w:rsidR="00AB18D3" w:rsidRDefault="00AB18D3" w:rsidP="00D75CAA">
                            <w:pPr>
                              <w:pStyle w:val="Heading1"/>
                              <w:jc w:val="center"/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</w:pPr>
                            <w:r>
                              <w:rPr>
                                <w:sz w:val="40"/>
                              </w:rPr>
                              <w:t>December 11th</w:t>
                            </w:r>
                            <w:r w:rsidR="00AC42C3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</w:t>
                            </w:r>
                            <w:r w:rsidR="004210C9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20</w:t>
                            </w:r>
                            <w:r w:rsidR="00912E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20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EC1180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Zoom</w:t>
                            </w:r>
                          </w:p>
                          <w:p w14:paraId="254776A3" w14:textId="77777777" w:rsidR="00676557" w:rsidRPr="00676557" w:rsidRDefault="00676557" w:rsidP="00676557">
                            <w:pPr>
                              <w:rPr>
                                <w:lang w:val="en"/>
                              </w:rPr>
                            </w:pPr>
                          </w:p>
                          <w:p w14:paraId="7CE4C4D4" w14:textId="6C2FA2A7" w:rsidR="00DC4589" w:rsidRPr="0008536F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7DE1F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1BF444D5" w14:textId="77777777" w:rsidR="00A454A2" w:rsidRDefault="0008536F" w:rsidP="00D75CAA">
                      <w:pPr>
                        <w:pStyle w:val="Heading1"/>
                        <w:jc w:val="center"/>
                        <w:rPr>
                          <w:sz w:val="40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</w:p>
                    <w:p w14:paraId="7A7FDC72" w14:textId="01549792" w:rsidR="00AB18D3" w:rsidRDefault="00AB18D3" w:rsidP="00D75CAA">
                      <w:pPr>
                        <w:pStyle w:val="Heading1"/>
                        <w:jc w:val="center"/>
                        <w:rPr>
                          <w:rFonts w:asciiTheme="majorHAnsi" w:hAnsiTheme="majorHAnsi"/>
                          <w:b w:val="0"/>
                          <w:sz w:val="32"/>
                        </w:rPr>
                      </w:pPr>
                      <w:r>
                        <w:rPr>
                          <w:sz w:val="40"/>
                        </w:rPr>
                        <w:t>December 11th</w:t>
                      </w:r>
                      <w:r w:rsidR="00AC42C3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</w:t>
                      </w:r>
                      <w:r w:rsidR="004210C9">
                        <w:rPr>
                          <w:rFonts w:asciiTheme="majorHAnsi" w:hAnsiTheme="majorHAnsi"/>
                          <w:b w:val="0"/>
                          <w:sz w:val="32"/>
                        </w:rPr>
                        <w:t>20</w:t>
                      </w:r>
                      <w:r w:rsidR="00912E6F">
                        <w:rPr>
                          <w:rFonts w:asciiTheme="majorHAnsi" w:hAnsiTheme="majorHAnsi"/>
                          <w:b w:val="0"/>
                          <w:sz w:val="32"/>
                        </w:rPr>
                        <w:t>20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EC1180">
                        <w:rPr>
                          <w:rFonts w:asciiTheme="majorHAnsi" w:hAnsiTheme="majorHAnsi"/>
                          <w:b w:val="0"/>
                          <w:sz w:val="32"/>
                        </w:rPr>
                        <w:t>Zoom</w:t>
                      </w:r>
                    </w:p>
                    <w:p w14:paraId="254776A3" w14:textId="77777777" w:rsidR="00676557" w:rsidRPr="00676557" w:rsidRDefault="00676557" w:rsidP="00676557">
                      <w:pPr>
                        <w:rPr>
                          <w:lang w:val="en"/>
                        </w:rPr>
                      </w:pPr>
                    </w:p>
                    <w:p w14:paraId="7CE4C4D4" w14:textId="6C2FA2A7" w:rsidR="00DC4589" w:rsidRPr="0008536F" w:rsidRDefault="0008536F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1DCBF15C" wp14:editId="33F721CD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oundrect w14:anchorId="128C6263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2AD884F9" wp14:editId="4F721395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D4B781" w14:textId="0FCE9D97"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  <w:r w:rsidR="00676557">
                              <w:t>(Tentative)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884F9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4ED4B781" w14:textId="0FCE9D97"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  <w:r w:rsidR="00676557">
                        <w:t>(Tentative)</w:t>
                      </w:r>
                      <w:bookmarkStart w:id="1" w:name="_GoBack"/>
                      <w:bookmarkEnd w:id="1"/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6660DC6" wp14:editId="742B4C2E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oundrect w14:anchorId="0EFF3A66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3C166617" wp14:editId="4257510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5A2AA493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ZfHHQIAAC4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CD519E" wp14:editId="21C0D179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8940FFE" w14:textId="77777777"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D519E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14:paraId="38940FFE" w14:textId="77777777"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Adobe Devanagari">
    <w:altName w:val="Kokila"/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1DCBF15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1.25pt;height:11.25pt" o:bullet="t">
        <v:imagedata r:id="rId1" o:title="bullet1"/>
      </v:shape>
    </w:pict>
  </w:numPicBullet>
  <w:numPicBullet w:numPicBulletId="1">
    <w:pict>
      <v:shape w14:anchorId="2AD884F9" id="_x0000_i1048" type="#_x0000_t75" style="width:9.75pt;height:9.75pt" o:bullet="t">
        <v:imagedata r:id="rId2" o:title="bullet2"/>
      </v:shape>
    </w:pict>
  </w:numPicBullet>
  <w:numPicBullet w:numPicBulletId="2">
    <w:pict>
      <v:shape w14:anchorId="66660DC6" id="_x0000_i1049" type="#_x0000_t75" style="width:9.75pt;height:9.75pt" o:bullet="t">
        <v:imagedata r:id="rId3" o:title="bullet3"/>
      </v:shape>
    </w:pict>
  </w:numPicBullet>
  <w:abstractNum w:abstractNumId="0" w15:restartNumberingAfterBreak="0">
    <w:nsid w:val="0219230C"/>
    <w:multiLevelType w:val="hybridMultilevel"/>
    <w:tmpl w:val="BAC6EE3A"/>
    <w:lvl w:ilvl="0" w:tplc="E1CCF3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6"/>
  </w:num>
  <w:num w:numId="2">
    <w:abstractNumId w:val="14"/>
  </w:num>
  <w:num w:numId="3">
    <w:abstractNumId w:val="4"/>
  </w:num>
  <w:num w:numId="4">
    <w:abstractNumId w:val="13"/>
  </w:num>
  <w:num w:numId="5">
    <w:abstractNumId w:val="10"/>
  </w:num>
  <w:num w:numId="6">
    <w:abstractNumId w:val="5"/>
  </w:num>
  <w:num w:numId="7">
    <w:abstractNumId w:val="12"/>
  </w:num>
  <w:num w:numId="8">
    <w:abstractNumId w:val="11"/>
  </w:num>
  <w:num w:numId="9">
    <w:abstractNumId w:val="8"/>
  </w:num>
  <w:num w:numId="10">
    <w:abstractNumId w:val="1"/>
  </w:num>
  <w:num w:numId="11">
    <w:abstractNumId w:val="7"/>
  </w:num>
  <w:num w:numId="12">
    <w:abstractNumId w:val="3"/>
  </w:num>
  <w:num w:numId="13">
    <w:abstractNumId w:val="2"/>
  </w:num>
  <w:num w:numId="14">
    <w:abstractNumId w:val="9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41162"/>
    <w:rsid w:val="000602C9"/>
    <w:rsid w:val="000711E0"/>
    <w:rsid w:val="00071F15"/>
    <w:rsid w:val="0008536F"/>
    <w:rsid w:val="000B542F"/>
    <w:rsid w:val="000C29EC"/>
    <w:rsid w:val="000D5215"/>
    <w:rsid w:val="001103EC"/>
    <w:rsid w:val="0011176B"/>
    <w:rsid w:val="0014027E"/>
    <w:rsid w:val="00145BF6"/>
    <w:rsid w:val="00146A94"/>
    <w:rsid w:val="00151D4F"/>
    <w:rsid w:val="00166DB8"/>
    <w:rsid w:val="0019613D"/>
    <w:rsid w:val="001A0C17"/>
    <w:rsid w:val="001B0202"/>
    <w:rsid w:val="001B4A31"/>
    <w:rsid w:val="001C3A61"/>
    <w:rsid w:val="001C4279"/>
    <w:rsid w:val="001D48A7"/>
    <w:rsid w:val="001F5BF3"/>
    <w:rsid w:val="002047F2"/>
    <w:rsid w:val="00206BCD"/>
    <w:rsid w:val="00215200"/>
    <w:rsid w:val="00216ED1"/>
    <w:rsid w:val="00244AAD"/>
    <w:rsid w:val="002460B4"/>
    <w:rsid w:val="002610C9"/>
    <w:rsid w:val="00275214"/>
    <w:rsid w:val="00297B96"/>
    <w:rsid w:val="002A7B64"/>
    <w:rsid w:val="002B62B6"/>
    <w:rsid w:val="002C4CED"/>
    <w:rsid w:val="002C5177"/>
    <w:rsid w:val="002E7401"/>
    <w:rsid w:val="002F5063"/>
    <w:rsid w:val="003125F9"/>
    <w:rsid w:val="00333A48"/>
    <w:rsid w:val="00347DC5"/>
    <w:rsid w:val="0035266D"/>
    <w:rsid w:val="003631D5"/>
    <w:rsid w:val="00365A42"/>
    <w:rsid w:val="003663D1"/>
    <w:rsid w:val="00384538"/>
    <w:rsid w:val="00390672"/>
    <w:rsid w:val="00395AED"/>
    <w:rsid w:val="003C7333"/>
    <w:rsid w:val="003E3E13"/>
    <w:rsid w:val="003E5D11"/>
    <w:rsid w:val="003E6F76"/>
    <w:rsid w:val="00404F21"/>
    <w:rsid w:val="00407372"/>
    <w:rsid w:val="004210C9"/>
    <w:rsid w:val="00421C1E"/>
    <w:rsid w:val="00421DC8"/>
    <w:rsid w:val="00432F2C"/>
    <w:rsid w:val="00465995"/>
    <w:rsid w:val="00490902"/>
    <w:rsid w:val="004B4F27"/>
    <w:rsid w:val="004C1B21"/>
    <w:rsid w:val="004E1365"/>
    <w:rsid w:val="004E190D"/>
    <w:rsid w:val="004E38B7"/>
    <w:rsid w:val="004F3CDA"/>
    <w:rsid w:val="004F6DF3"/>
    <w:rsid w:val="0050156B"/>
    <w:rsid w:val="00506068"/>
    <w:rsid w:val="00576A17"/>
    <w:rsid w:val="00587423"/>
    <w:rsid w:val="005926DA"/>
    <w:rsid w:val="00593188"/>
    <w:rsid w:val="005970D5"/>
    <w:rsid w:val="005A20E4"/>
    <w:rsid w:val="005A494B"/>
    <w:rsid w:val="005B0AEE"/>
    <w:rsid w:val="005C6C0B"/>
    <w:rsid w:val="005D273D"/>
    <w:rsid w:val="005D5F0E"/>
    <w:rsid w:val="005E411B"/>
    <w:rsid w:val="005F4B53"/>
    <w:rsid w:val="005F588C"/>
    <w:rsid w:val="006172DF"/>
    <w:rsid w:val="0062256B"/>
    <w:rsid w:val="006448C3"/>
    <w:rsid w:val="0065039B"/>
    <w:rsid w:val="00663F1E"/>
    <w:rsid w:val="00670F5F"/>
    <w:rsid w:val="00676557"/>
    <w:rsid w:val="006903F6"/>
    <w:rsid w:val="00697273"/>
    <w:rsid w:val="006A2688"/>
    <w:rsid w:val="006E0316"/>
    <w:rsid w:val="006E4A56"/>
    <w:rsid w:val="006F54D9"/>
    <w:rsid w:val="00747330"/>
    <w:rsid w:val="00780658"/>
    <w:rsid w:val="0078477C"/>
    <w:rsid w:val="007961FD"/>
    <w:rsid w:val="007B0CAB"/>
    <w:rsid w:val="007B4A9B"/>
    <w:rsid w:val="007C5859"/>
    <w:rsid w:val="007D52AB"/>
    <w:rsid w:val="00804790"/>
    <w:rsid w:val="00823058"/>
    <w:rsid w:val="0084380A"/>
    <w:rsid w:val="00862922"/>
    <w:rsid w:val="00875F91"/>
    <w:rsid w:val="00891B8C"/>
    <w:rsid w:val="008C1892"/>
    <w:rsid w:val="008C1E32"/>
    <w:rsid w:val="008C6215"/>
    <w:rsid w:val="008C7AF3"/>
    <w:rsid w:val="008E2A75"/>
    <w:rsid w:val="008E44BC"/>
    <w:rsid w:val="008E55E6"/>
    <w:rsid w:val="008F027A"/>
    <w:rsid w:val="0090189C"/>
    <w:rsid w:val="00901D42"/>
    <w:rsid w:val="00903CB8"/>
    <w:rsid w:val="00912E6F"/>
    <w:rsid w:val="0093636E"/>
    <w:rsid w:val="009446F7"/>
    <w:rsid w:val="00951725"/>
    <w:rsid w:val="009560B4"/>
    <w:rsid w:val="009771F8"/>
    <w:rsid w:val="00986244"/>
    <w:rsid w:val="00992868"/>
    <w:rsid w:val="009A0DC0"/>
    <w:rsid w:val="009A4865"/>
    <w:rsid w:val="009A66C8"/>
    <w:rsid w:val="009B1EB1"/>
    <w:rsid w:val="009C320C"/>
    <w:rsid w:val="009D6897"/>
    <w:rsid w:val="009E389F"/>
    <w:rsid w:val="00A07CFD"/>
    <w:rsid w:val="00A24C10"/>
    <w:rsid w:val="00A3078B"/>
    <w:rsid w:val="00A35862"/>
    <w:rsid w:val="00A3629B"/>
    <w:rsid w:val="00A3683B"/>
    <w:rsid w:val="00A454A2"/>
    <w:rsid w:val="00A538CA"/>
    <w:rsid w:val="00A64FD8"/>
    <w:rsid w:val="00A6624E"/>
    <w:rsid w:val="00A66606"/>
    <w:rsid w:val="00A9194A"/>
    <w:rsid w:val="00AA24B9"/>
    <w:rsid w:val="00AA3A7D"/>
    <w:rsid w:val="00AB18D3"/>
    <w:rsid w:val="00AC42C3"/>
    <w:rsid w:val="00AE0F5B"/>
    <w:rsid w:val="00AE1EB0"/>
    <w:rsid w:val="00AE6F7B"/>
    <w:rsid w:val="00B21FA7"/>
    <w:rsid w:val="00B22192"/>
    <w:rsid w:val="00B44828"/>
    <w:rsid w:val="00B5364C"/>
    <w:rsid w:val="00B54BB7"/>
    <w:rsid w:val="00B577DA"/>
    <w:rsid w:val="00B67F29"/>
    <w:rsid w:val="00B97449"/>
    <w:rsid w:val="00B97B4D"/>
    <w:rsid w:val="00BA6CFE"/>
    <w:rsid w:val="00BB4877"/>
    <w:rsid w:val="00BB4DB7"/>
    <w:rsid w:val="00BC105C"/>
    <w:rsid w:val="00BE6634"/>
    <w:rsid w:val="00BF4F08"/>
    <w:rsid w:val="00C02478"/>
    <w:rsid w:val="00C225AE"/>
    <w:rsid w:val="00C42DC3"/>
    <w:rsid w:val="00C50A1E"/>
    <w:rsid w:val="00C5279B"/>
    <w:rsid w:val="00C6785A"/>
    <w:rsid w:val="00C76334"/>
    <w:rsid w:val="00CA3D6E"/>
    <w:rsid w:val="00CA7634"/>
    <w:rsid w:val="00CB77B4"/>
    <w:rsid w:val="00CF3123"/>
    <w:rsid w:val="00CF5B4B"/>
    <w:rsid w:val="00CF7BBD"/>
    <w:rsid w:val="00D209C4"/>
    <w:rsid w:val="00D261C1"/>
    <w:rsid w:val="00D2775F"/>
    <w:rsid w:val="00D34F88"/>
    <w:rsid w:val="00D478A0"/>
    <w:rsid w:val="00D53A04"/>
    <w:rsid w:val="00D567AE"/>
    <w:rsid w:val="00D75CAA"/>
    <w:rsid w:val="00D8401C"/>
    <w:rsid w:val="00D927A1"/>
    <w:rsid w:val="00DA22FF"/>
    <w:rsid w:val="00DB0E5F"/>
    <w:rsid w:val="00DC4589"/>
    <w:rsid w:val="00DD018D"/>
    <w:rsid w:val="00DD5606"/>
    <w:rsid w:val="00DF49AD"/>
    <w:rsid w:val="00E02200"/>
    <w:rsid w:val="00E05A0B"/>
    <w:rsid w:val="00E05AF9"/>
    <w:rsid w:val="00E068E5"/>
    <w:rsid w:val="00E10AE0"/>
    <w:rsid w:val="00E335FD"/>
    <w:rsid w:val="00E4462D"/>
    <w:rsid w:val="00E57029"/>
    <w:rsid w:val="00E82D24"/>
    <w:rsid w:val="00E94D3F"/>
    <w:rsid w:val="00EA08E2"/>
    <w:rsid w:val="00EA77BF"/>
    <w:rsid w:val="00EC1180"/>
    <w:rsid w:val="00EC2C3C"/>
    <w:rsid w:val="00EE2F3F"/>
    <w:rsid w:val="00EF65AF"/>
    <w:rsid w:val="00F064B3"/>
    <w:rsid w:val="00F12722"/>
    <w:rsid w:val="00F152A0"/>
    <w:rsid w:val="00F27264"/>
    <w:rsid w:val="00F74B74"/>
    <w:rsid w:val="00F74FCF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521184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  <w:style w:type="character" w:styleId="Hyperlink">
    <w:name w:val="Hyperlink"/>
    <w:basedOn w:val="DefaultParagraphFont"/>
    <w:uiPriority w:val="99"/>
    <w:unhideWhenUsed/>
    <w:rsid w:val="00AB18D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65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hyperlink" Target="https://cccconfer.zoom.us/j/99233492359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cccconfer.zoom.us/j/99233492359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07CC5-9DEE-42CE-9B33-2E306812B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5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alid Farooq</dc:creator>
  <cp:lastModifiedBy>Miles Vega</cp:lastModifiedBy>
  <cp:revision>8</cp:revision>
  <cp:lastPrinted>2020-10-20T14:50:00Z</cp:lastPrinted>
  <dcterms:created xsi:type="dcterms:W3CDTF">2020-11-25T18:19:00Z</dcterms:created>
  <dcterms:modified xsi:type="dcterms:W3CDTF">2020-12-08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